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6E01FF6A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42A1A0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A65479" w14:textId="77777777" w:rsidR="00236AC5" w:rsidRPr="00FC43B5" w:rsidRDefault="00236AC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lastRenderedPageBreak/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704FA4" w14:textId="77777777" w:rsidR="00E823C0" w:rsidRDefault="00E823C0" w:rsidP="00B51425">
      <w:r>
        <w:separator/>
      </w:r>
    </w:p>
  </w:endnote>
  <w:endnote w:type="continuationSeparator" w:id="0">
    <w:p w14:paraId="746FFA06" w14:textId="77777777" w:rsidR="00E823C0" w:rsidRDefault="00E823C0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5B2899" w14:textId="77777777" w:rsidR="00E823C0" w:rsidRDefault="00E823C0" w:rsidP="00B51425">
      <w:r>
        <w:separator/>
      </w:r>
    </w:p>
  </w:footnote>
  <w:footnote w:type="continuationSeparator" w:id="0">
    <w:p w14:paraId="4FE89B13" w14:textId="77777777" w:rsidR="00E823C0" w:rsidRDefault="00E823C0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E823C0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36AC5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44E30"/>
    <w:rsid w:val="00E823C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4050C2"/>
    <w:rsid w:val="00A73B25"/>
    <w:rsid w:val="00D668F7"/>
    <w:rsid w:val="00D71A3F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28</cp:revision>
  <dcterms:created xsi:type="dcterms:W3CDTF">2019-06-24T15:42:00Z</dcterms:created>
  <dcterms:modified xsi:type="dcterms:W3CDTF">2020-07-21T02:40:00Z</dcterms:modified>
</cp:coreProperties>
</file>